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93E" w:rsidRPr="00EC193E" w:rsidRDefault="00EC193E" w:rsidP="00EC193E">
      <w:pPr>
        <w:pStyle w:val="Balk1"/>
      </w:pPr>
      <w:bookmarkStart w:id="0" w:name="_GoBack"/>
      <w:bookmarkEnd w:id="0"/>
      <w:r>
        <w:rPr>
          <w:noProof/>
        </w:rPr>
        <w:drawing>
          <wp:inline distT="0" distB="0" distL="0" distR="0">
            <wp:extent cx="800100" cy="638175"/>
            <wp:effectExtent l="0" t="0" r="0" b="9525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93E" w:rsidRPr="00EC193E" w:rsidRDefault="00EC193E" w:rsidP="00EC193E">
      <w:pPr>
        <w:pStyle w:val="Balk1"/>
      </w:pPr>
      <w:r w:rsidRPr="00EC193E">
        <w:t>BAŞKENT ÜNİVERSİTESİ</w:t>
      </w:r>
    </w:p>
    <w:p w:rsidR="00EC193E" w:rsidRPr="00EC193E" w:rsidRDefault="00EC193E" w:rsidP="00EC193E">
      <w:pPr>
        <w:pStyle w:val="Balk1"/>
      </w:pPr>
      <w:r w:rsidRPr="00EC193E">
        <w:t>TIP FAKÜLTESİ</w:t>
      </w:r>
    </w:p>
    <w:p w:rsidR="00EC193E" w:rsidRPr="00EC193E" w:rsidRDefault="00EC193E" w:rsidP="00EC193E">
      <w:pPr>
        <w:jc w:val="center"/>
        <w:rPr>
          <w:b/>
          <w:bCs/>
        </w:rPr>
      </w:pPr>
      <w:r w:rsidRPr="00EC193E">
        <w:rPr>
          <w:b/>
          <w:bCs/>
        </w:rPr>
        <w:t>ÇALIŞMA GRUBU</w:t>
      </w:r>
    </w:p>
    <w:p w:rsidR="00EC193E" w:rsidRPr="00EC193E" w:rsidRDefault="00EC193E" w:rsidP="00EC193E">
      <w:pPr>
        <w:jc w:val="center"/>
        <w:rPr>
          <w:b/>
          <w:bCs/>
        </w:rPr>
      </w:pPr>
      <w:r w:rsidRPr="00EC193E">
        <w:rPr>
          <w:b/>
          <w:bCs/>
        </w:rPr>
        <w:t>(TÜRKÇE)</w:t>
      </w:r>
    </w:p>
    <w:p w:rsidR="00EC193E" w:rsidRPr="00EC193E" w:rsidRDefault="00EC193E" w:rsidP="00EC193E">
      <w:pPr>
        <w:jc w:val="center"/>
        <w:rPr>
          <w:b/>
          <w:bCs/>
        </w:rPr>
      </w:pPr>
    </w:p>
    <w:p w:rsidR="00EC193E" w:rsidRPr="00EC193E" w:rsidRDefault="00EC193E" w:rsidP="00EC193E">
      <w:pPr>
        <w:jc w:val="center"/>
        <w:rPr>
          <w:b/>
          <w:bCs/>
        </w:rPr>
      </w:pPr>
      <w:r w:rsidRPr="00EC193E">
        <w:rPr>
          <w:b/>
          <w:bCs/>
        </w:rPr>
        <w:t>KONU BAŞLIĞI VE AMAÇ FORMU</w:t>
      </w:r>
    </w:p>
    <w:p w:rsidR="009F2A2D" w:rsidRPr="00EC193E" w:rsidRDefault="009F2A2D" w:rsidP="009F2A2D">
      <w:pPr>
        <w:rPr>
          <w:b/>
          <w:sz w:val="20"/>
          <w:szCs w:val="20"/>
        </w:rPr>
      </w:pPr>
    </w:p>
    <w:p w:rsidR="003B12F7" w:rsidRPr="00EC193E" w:rsidRDefault="003B12F7" w:rsidP="003B12F7">
      <w:pPr>
        <w:jc w:val="center"/>
      </w:pPr>
    </w:p>
    <w:p w:rsidR="001D59EB" w:rsidRPr="00EC193E" w:rsidRDefault="001D59EB" w:rsidP="003B12F7">
      <w:pPr>
        <w:jc w:val="center"/>
      </w:pPr>
    </w:p>
    <w:p w:rsidR="003B12F7" w:rsidRPr="00EC193E" w:rsidRDefault="0040035B" w:rsidP="003B12F7">
      <w:pPr>
        <w:rPr>
          <w:b/>
        </w:rPr>
      </w:pPr>
      <w:r w:rsidRPr="00EC193E">
        <w:rPr>
          <w:b/>
        </w:rPr>
        <w:t xml:space="preserve">A. Çalışma Grubu </w:t>
      </w:r>
      <w:r w:rsidR="00AC73E2" w:rsidRPr="00EC193E">
        <w:rPr>
          <w:b/>
        </w:rPr>
        <w:t>Danışmanı</w:t>
      </w:r>
      <w:r w:rsidRPr="00EC193E">
        <w:rPr>
          <w:b/>
        </w:rPr>
        <w:t>:</w:t>
      </w:r>
    </w:p>
    <w:p w:rsidR="0040035B" w:rsidRPr="00EC193E" w:rsidRDefault="0040035B" w:rsidP="003B12F7">
      <w:pPr>
        <w:rPr>
          <w:b/>
        </w:rPr>
      </w:pPr>
    </w:p>
    <w:p w:rsidR="0040035B" w:rsidRPr="00EC193E" w:rsidRDefault="00490898" w:rsidP="00EC193E">
      <w:pPr>
        <w:numPr>
          <w:ilvl w:val="0"/>
          <w:numId w:val="3"/>
        </w:numPr>
        <w:ind w:hanging="436"/>
        <w:rPr>
          <w:b/>
        </w:rPr>
      </w:pPr>
      <w:r w:rsidRPr="00EC193E">
        <w:rPr>
          <w:b/>
        </w:rPr>
        <w:t xml:space="preserve">Unvan, </w:t>
      </w:r>
      <w:r w:rsidR="00EC193E">
        <w:rPr>
          <w:b/>
        </w:rPr>
        <w:t xml:space="preserve"> </w:t>
      </w:r>
      <w:r w:rsidR="0040035B" w:rsidRPr="00EC193E">
        <w:rPr>
          <w:b/>
        </w:rPr>
        <w:t>Adı-Soyadı</w:t>
      </w:r>
      <w:r w:rsidR="0040035B" w:rsidRPr="00EC193E">
        <w:rPr>
          <w:b/>
        </w:rPr>
        <w:tab/>
        <w:t>:</w:t>
      </w:r>
    </w:p>
    <w:p w:rsidR="0040035B" w:rsidRPr="00EC193E" w:rsidRDefault="0040035B" w:rsidP="00EC193E">
      <w:pPr>
        <w:ind w:left="720" w:hanging="436"/>
        <w:rPr>
          <w:b/>
        </w:rPr>
      </w:pPr>
    </w:p>
    <w:p w:rsidR="0040035B" w:rsidRPr="00EC193E" w:rsidRDefault="0040035B" w:rsidP="00EC193E">
      <w:pPr>
        <w:numPr>
          <w:ilvl w:val="0"/>
          <w:numId w:val="3"/>
        </w:numPr>
        <w:ind w:hanging="436"/>
        <w:rPr>
          <w:b/>
        </w:rPr>
      </w:pPr>
      <w:r w:rsidRPr="00EC193E">
        <w:rPr>
          <w:b/>
        </w:rPr>
        <w:t>Anabilim Dalı</w:t>
      </w:r>
      <w:r w:rsidRPr="00EC193E">
        <w:rPr>
          <w:b/>
        </w:rPr>
        <w:tab/>
        <w:t>:</w:t>
      </w:r>
    </w:p>
    <w:p w:rsidR="0040035B" w:rsidRPr="00EC193E" w:rsidRDefault="0040035B" w:rsidP="00EC193E">
      <w:pPr>
        <w:ind w:left="720" w:hanging="436"/>
        <w:rPr>
          <w:b/>
        </w:rPr>
      </w:pPr>
    </w:p>
    <w:p w:rsidR="0040035B" w:rsidRPr="00EC193E" w:rsidRDefault="00410550" w:rsidP="00EC193E">
      <w:pPr>
        <w:numPr>
          <w:ilvl w:val="0"/>
          <w:numId w:val="3"/>
        </w:numPr>
        <w:ind w:hanging="436"/>
        <w:rPr>
          <w:b/>
        </w:rPr>
      </w:pPr>
      <w:r w:rsidRPr="00EC193E">
        <w:rPr>
          <w:b/>
        </w:rPr>
        <w:t xml:space="preserve">Cep </w:t>
      </w:r>
      <w:r w:rsidR="0040035B" w:rsidRPr="00EC193E">
        <w:rPr>
          <w:b/>
        </w:rPr>
        <w:t>Tel</w:t>
      </w:r>
      <w:r w:rsidRPr="00EC193E">
        <w:rPr>
          <w:b/>
        </w:rPr>
        <w:t>.</w:t>
      </w:r>
      <w:r w:rsidR="0040035B" w:rsidRPr="00EC193E">
        <w:rPr>
          <w:b/>
        </w:rPr>
        <w:t xml:space="preserve"> N</w:t>
      </w:r>
      <w:r w:rsidR="00EC193E">
        <w:rPr>
          <w:b/>
        </w:rPr>
        <w:t>o</w:t>
      </w:r>
      <w:r w:rsidR="00EC193E">
        <w:rPr>
          <w:b/>
        </w:rPr>
        <w:tab/>
      </w:r>
      <w:r w:rsidR="0040035B" w:rsidRPr="00EC193E">
        <w:rPr>
          <w:b/>
        </w:rPr>
        <w:tab/>
        <w:t>:</w:t>
      </w:r>
    </w:p>
    <w:p w:rsidR="0040035B" w:rsidRPr="00EC193E" w:rsidRDefault="0040035B" w:rsidP="00EC193E">
      <w:pPr>
        <w:ind w:left="720" w:hanging="436"/>
        <w:rPr>
          <w:b/>
        </w:rPr>
      </w:pPr>
    </w:p>
    <w:p w:rsidR="0040035B" w:rsidRPr="00EC193E" w:rsidRDefault="0040035B" w:rsidP="00EC193E">
      <w:pPr>
        <w:numPr>
          <w:ilvl w:val="0"/>
          <w:numId w:val="3"/>
        </w:numPr>
        <w:ind w:hanging="436"/>
        <w:rPr>
          <w:b/>
        </w:rPr>
      </w:pPr>
      <w:r w:rsidRPr="00EC193E">
        <w:rPr>
          <w:b/>
        </w:rPr>
        <w:t>E-posta</w:t>
      </w:r>
      <w:r w:rsidR="00EC193E">
        <w:rPr>
          <w:b/>
        </w:rPr>
        <w:tab/>
      </w:r>
      <w:r w:rsidRPr="00EC193E">
        <w:rPr>
          <w:b/>
        </w:rPr>
        <w:tab/>
        <w:t>:</w:t>
      </w:r>
    </w:p>
    <w:p w:rsidR="0040035B" w:rsidRPr="00EC193E" w:rsidRDefault="0040035B" w:rsidP="003B12F7">
      <w:pPr>
        <w:rPr>
          <w:b/>
        </w:rPr>
      </w:pPr>
    </w:p>
    <w:p w:rsidR="0053146D" w:rsidRPr="00EC193E" w:rsidRDefault="0053146D" w:rsidP="003B12F7">
      <w:pPr>
        <w:rPr>
          <w:b/>
        </w:rPr>
      </w:pPr>
    </w:p>
    <w:p w:rsidR="0040035B" w:rsidRPr="00EC193E" w:rsidRDefault="0040035B" w:rsidP="003B12F7">
      <w:pPr>
        <w:rPr>
          <w:b/>
        </w:rPr>
      </w:pPr>
    </w:p>
    <w:p w:rsidR="0040035B" w:rsidRPr="00EC193E" w:rsidRDefault="0040035B" w:rsidP="003B12F7">
      <w:pPr>
        <w:rPr>
          <w:b/>
        </w:rPr>
      </w:pPr>
      <w:r w:rsidRPr="00EC193E">
        <w:rPr>
          <w:b/>
        </w:rPr>
        <w:t xml:space="preserve">B. </w:t>
      </w:r>
      <w:r w:rsidR="00EC193E">
        <w:rPr>
          <w:b/>
        </w:rPr>
        <w:t>Çalışma Grubu</w:t>
      </w:r>
      <w:r w:rsidRPr="00EC193E">
        <w:rPr>
          <w:b/>
        </w:rPr>
        <w:t>:</w:t>
      </w:r>
    </w:p>
    <w:p w:rsidR="0040035B" w:rsidRPr="00EC193E" w:rsidRDefault="0040035B" w:rsidP="003B12F7">
      <w:pPr>
        <w:rPr>
          <w:b/>
        </w:rPr>
      </w:pPr>
    </w:p>
    <w:p w:rsidR="00490898" w:rsidRPr="00EC193E" w:rsidRDefault="00490898" w:rsidP="00EC193E">
      <w:pPr>
        <w:numPr>
          <w:ilvl w:val="0"/>
          <w:numId w:val="2"/>
        </w:numPr>
        <w:ind w:hanging="781"/>
        <w:rPr>
          <w:b/>
        </w:rPr>
      </w:pPr>
      <w:r w:rsidRPr="00EC193E">
        <w:rPr>
          <w:b/>
        </w:rPr>
        <w:t>Dönem</w:t>
      </w:r>
      <w:r w:rsidR="00EC193E">
        <w:rPr>
          <w:b/>
        </w:rPr>
        <w:tab/>
      </w:r>
      <w:r w:rsidR="00EC193E">
        <w:rPr>
          <w:b/>
        </w:rPr>
        <w:tab/>
      </w:r>
      <w:r w:rsidRPr="00EC193E">
        <w:rPr>
          <w:b/>
        </w:rPr>
        <w:t>:</w:t>
      </w:r>
    </w:p>
    <w:p w:rsidR="00490898" w:rsidRPr="00EC193E" w:rsidRDefault="00490898" w:rsidP="00EC193E">
      <w:pPr>
        <w:ind w:left="705" w:hanging="781"/>
        <w:rPr>
          <w:b/>
        </w:rPr>
      </w:pPr>
    </w:p>
    <w:p w:rsidR="0040035B" w:rsidRPr="00EC193E" w:rsidRDefault="00EC193E" w:rsidP="00EC193E">
      <w:pPr>
        <w:numPr>
          <w:ilvl w:val="0"/>
          <w:numId w:val="2"/>
        </w:numPr>
        <w:ind w:hanging="781"/>
        <w:rPr>
          <w:b/>
        </w:rPr>
      </w:pPr>
      <w:r>
        <w:rPr>
          <w:b/>
        </w:rPr>
        <w:t>Konu B</w:t>
      </w:r>
      <w:r w:rsidR="0040035B" w:rsidRPr="00EC193E">
        <w:rPr>
          <w:b/>
        </w:rPr>
        <w:t>aşlığı</w:t>
      </w:r>
      <w:r>
        <w:rPr>
          <w:b/>
        </w:rPr>
        <w:tab/>
      </w:r>
      <w:r>
        <w:rPr>
          <w:b/>
        </w:rPr>
        <w:tab/>
      </w:r>
      <w:r w:rsidR="0040035B" w:rsidRPr="00EC193E">
        <w:rPr>
          <w:b/>
        </w:rPr>
        <w:t>:</w:t>
      </w:r>
    </w:p>
    <w:p w:rsidR="0040035B" w:rsidRPr="00EC193E" w:rsidRDefault="0040035B" w:rsidP="00EC193E">
      <w:pPr>
        <w:ind w:hanging="781"/>
        <w:rPr>
          <w:b/>
        </w:rPr>
      </w:pPr>
    </w:p>
    <w:p w:rsidR="0040035B" w:rsidRPr="00EC193E" w:rsidRDefault="00112EB0" w:rsidP="00EC193E">
      <w:pPr>
        <w:numPr>
          <w:ilvl w:val="0"/>
          <w:numId w:val="2"/>
        </w:numPr>
        <w:ind w:hanging="781"/>
        <w:rPr>
          <w:b/>
        </w:rPr>
      </w:pPr>
      <w:r w:rsidRPr="00EC193E">
        <w:rPr>
          <w:b/>
        </w:rPr>
        <w:t xml:space="preserve">Çalışmanın </w:t>
      </w:r>
      <w:r w:rsidR="0040035B" w:rsidRPr="00EC193E">
        <w:rPr>
          <w:b/>
        </w:rPr>
        <w:t>Ama</w:t>
      </w:r>
      <w:r w:rsidRPr="00EC193E">
        <w:rPr>
          <w:b/>
        </w:rPr>
        <w:t>cı</w:t>
      </w:r>
      <w:r w:rsidR="00EC193E">
        <w:rPr>
          <w:b/>
        </w:rPr>
        <w:tab/>
      </w:r>
      <w:r w:rsidR="0040035B" w:rsidRPr="00EC193E">
        <w:rPr>
          <w:b/>
        </w:rPr>
        <w:t>:</w:t>
      </w:r>
    </w:p>
    <w:p w:rsidR="0040035B" w:rsidRPr="00EC193E" w:rsidRDefault="0040035B" w:rsidP="0040035B">
      <w:pPr>
        <w:pStyle w:val="ListeParagraf"/>
        <w:rPr>
          <w:b/>
        </w:rPr>
      </w:pPr>
    </w:p>
    <w:p w:rsidR="0053146D" w:rsidRPr="00EC193E" w:rsidRDefault="0053146D" w:rsidP="0040035B">
      <w:pPr>
        <w:pStyle w:val="ListeParagraf"/>
        <w:rPr>
          <w:b/>
        </w:rPr>
      </w:pPr>
    </w:p>
    <w:p w:rsidR="0040035B" w:rsidRPr="00EC193E" w:rsidRDefault="0040035B" w:rsidP="0040035B">
      <w:pPr>
        <w:rPr>
          <w:b/>
        </w:rPr>
      </w:pPr>
    </w:p>
    <w:p w:rsidR="0040035B" w:rsidRPr="00EC193E" w:rsidRDefault="0040035B" w:rsidP="0040035B">
      <w:pPr>
        <w:rPr>
          <w:b/>
        </w:rPr>
      </w:pPr>
      <w:r w:rsidRPr="00EC193E">
        <w:rPr>
          <w:b/>
        </w:rPr>
        <w:t xml:space="preserve">C. </w:t>
      </w:r>
      <w:r w:rsidR="00490898" w:rsidRPr="00EC193E">
        <w:rPr>
          <w:b/>
        </w:rPr>
        <w:t>Ç</w:t>
      </w:r>
      <w:r w:rsidRPr="00EC193E">
        <w:rPr>
          <w:b/>
        </w:rPr>
        <w:t xml:space="preserve">alışma </w:t>
      </w:r>
      <w:r w:rsidR="00EC193E">
        <w:rPr>
          <w:b/>
        </w:rPr>
        <w:t>G</w:t>
      </w:r>
      <w:r w:rsidRPr="00EC193E">
        <w:rPr>
          <w:b/>
        </w:rPr>
        <w:t xml:space="preserve">rubunda </w:t>
      </w:r>
      <w:r w:rsidR="00EC193E">
        <w:rPr>
          <w:b/>
        </w:rPr>
        <w:t>Y</w:t>
      </w:r>
      <w:r w:rsidRPr="00EC193E">
        <w:rPr>
          <w:b/>
        </w:rPr>
        <w:t xml:space="preserve">er </w:t>
      </w:r>
      <w:r w:rsidR="00EC193E">
        <w:rPr>
          <w:b/>
        </w:rPr>
        <w:t>A</w:t>
      </w:r>
      <w:r w:rsidRPr="00EC193E">
        <w:rPr>
          <w:b/>
        </w:rPr>
        <w:t xml:space="preserve">lan </w:t>
      </w:r>
      <w:r w:rsidR="00EC193E">
        <w:rPr>
          <w:b/>
        </w:rPr>
        <w:t>Ö</w:t>
      </w:r>
      <w:r w:rsidRPr="00EC193E">
        <w:rPr>
          <w:b/>
        </w:rPr>
        <w:t>ğrenciler:</w:t>
      </w:r>
    </w:p>
    <w:p w:rsidR="00490898" w:rsidRPr="00EC193E" w:rsidRDefault="00490898" w:rsidP="0040035B">
      <w:pPr>
        <w:rPr>
          <w:b/>
        </w:rPr>
      </w:pP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ab/>
        <w:t>Öğrenci No:</w:t>
      </w:r>
      <w:r w:rsidRPr="00EC193E">
        <w:rPr>
          <w:b/>
        </w:rPr>
        <w:tab/>
      </w:r>
      <w:r w:rsidRPr="00EC193E">
        <w:rPr>
          <w:b/>
        </w:rPr>
        <w:tab/>
        <w:t>Adı-Soyadı:</w:t>
      </w: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>1.</w:t>
      </w: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>2.</w:t>
      </w: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>3.</w:t>
      </w: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>4.</w:t>
      </w: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>5.</w:t>
      </w:r>
    </w:p>
    <w:p w:rsidR="00490898" w:rsidRPr="00EC193E" w:rsidRDefault="00490898" w:rsidP="00490898">
      <w:pPr>
        <w:spacing w:after="120"/>
        <w:rPr>
          <w:b/>
        </w:rPr>
      </w:pPr>
      <w:r w:rsidRPr="00EC193E">
        <w:rPr>
          <w:b/>
        </w:rPr>
        <w:t>6.</w:t>
      </w:r>
    </w:p>
    <w:p w:rsidR="00490898" w:rsidRDefault="00490898" w:rsidP="00490898">
      <w:pPr>
        <w:spacing w:after="120"/>
        <w:rPr>
          <w:b/>
        </w:rPr>
      </w:pPr>
      <w:r w:rsidRPr="00EC193E">
        <w:rPr>
          <w:b/>
        </w:rPr>
        <w:t>7.</w:t>
      </w:r>
    </w:p>
    <w:p w:rsidR="00EC193E" w:rsidRPr="00EC193E" w:rsidRDefault="00EC193E" w:rsidP="00490898">
      <w:pPr>
        <w:spacing w:after="120"/>
        <w:rPr>
          <w:b/>
        </w:rPr>
      </w:pPr>
      <w:r>
        <w:rPr>
          <w:b/>
        </w:rPr>
        <w:t>8.</w:t>
      </w:r>
    </w:p>
    <w:sectPr w:rsidR="00EC193E" w:rsidRPr="00EC193E" w:rsidSect="000073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1481" w:rsidRDefault="00671481" w:rsidP="00AC73E2">
      <w:r>
        <w:separator/>
      </w:r>
    </w:p>
  </w:endnote>
  <w:endnote w:type="continuationSeparator" w:id="0">
    <w:p w:rsidR="00671481" w:rsidRDefault="00671481" w:rsidP="00AC7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59EB" w:rsidRDefault="001D59EB">
    <w:pPr>
      <w:pStyle w:val="Altbilgi"/>
    </w:pPr>
  </w:p>
  <w:p w:rsidR="001D59EB" w:rsidRDefault="001D59E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1481" w:rsidRDefault="00671481" w:rsidP="00AC73E2">
      <w:r>
        <w:separator/>
      </w:r>
    </w:p>
  </w:footnote>
  <w:footnote w:type="continuationSeparator" w:id="0">
    <w:p w:rsidR="00671481" w:rsidRDefault="00671481" w:rsidP="00AC73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73E2" w:rsidRDefault="00AC73E2" w:rsidP="00EC193E">
    <w:pPr>
      <w:pStyle w:val="stbilgi"/>
      <w:tabs>
        <w:tab w:val="clear" w:pos="4536"/>
        <w:tab w:val="clear" w:pos="9072"/>
        <w:tab w:val="right" w:pos="-426"/>
      </w:tabs>
      <w:ind w:left="-426"/>
      <w:jc w:val="both"/>
    </w:pPr>
    <w:r>
      <w:tab/>
    </w:r>
    <w:r w:rsidR="00EC193E">
      <w:t>Form-2</w:t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711ED8"/>
    <w:multiLevelType w:val="hybridMultilevel"/>
    <w:tmpl w:val="0CBA7A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85BF1"/>
    <w:multiLevelType w:val="hybridMultilevel"/>
    <w:tmpl w:val="1D04A3AE"/>
    <w:lvl w:ilvl="0" w:tplc="FF04FDE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5E7913F6"/>
    <w:multiLevelType w:val="hybridMultilevel"/>
    <w:tmpl w:val="33B27B24"/>
    <w:lvl w:ilvl="0" w:tplc="C0589E4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7YwMzY3ACIDSyUdpeDU4uLM/DyQAsNaAI07zh4sAAAA"/>
  </w:docVars>
  <w:rsids>
    <w:rsidRoot w:val="003B12F7"/>
    <w:rsid w:val="0000145A"/>
    <w:rsid w:val="000073B6"/>
    <w:rsid w:val="000A1CF3"/>
    <w:rsid w:val="000D4D14"/>
    <w:rsid w:val="000E2685"/>
    <w:rsid w:val="00102D81"/>
    <w:rsid w:val="00112EB0"/>
    <w:rsid w:val="001D59EB"/>
    <w:rsid w:val="00222DFB"/>
    <w:rsid w:val="002A32E5"/>
    <w:rsid w:val="002E501B"/>
    <w:rsid w:val="003B12F7"/>
    <w:rsid w:val="0040035B"/>
    <w:rsid w:val="00410550"/>
    <w:rsid w:val="00490898"/>
    <w:rsid w:val="004936A1"/>
    <w:rsid w:val="0053146D"/>
    <w:rsid w:val="00671481"/>
    <w:rsid w:val="006F1CFF"/>
    <w:rsid w:val="007D35F4"/>
    <w:rsid w:val="008036DC"/>
    <w:rsid w:val="0082386F"/>
    <w:rsid w:val="009F2A2D"/>
    <w:rsid w:val="00A04A17"/>
    <w:rsid w:val="00A44828"/>
    <w:rsid w:val="00A67329"/>
    <w:rsid w:val="00AC73E2"/>
    <w:rsid w:val="00B10F91"/>
    <w:rsid w:val="00C622B1"/>
    <w:rsid w:val="00DE38B6"/>
    <w:rsid w:val="00EC193E"/>
    <w:rsid w:val="00ED7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92DCD4D-64A2-49DD-BE4C-447CB0EF1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73B6"/>
    <w:rPr>
      <w:sz w:val="24"/>
      <w:szCs w:val="22"/>
      <w:lang w:val="tr-TR"/>
    </w:rPr>
  </w:style>
  <w:style w:type="paragraph" w:styleId="Balk1">
    <w:name w:val="heading 1"/>
    <w:basedOn w:val="Normal"/>
    <w:next w:val="Normal"/>
    <w:link w:val="Balk1Char"/>
    <w:qFormat/>
    <w:rsid w:val="00EC193E"/>
    <w:pPr>
      <w:keepNext/>
      <w:jc w:val="center"/>
      <w:outlineLvl w:val="0"/>
    </w:pPr>
    <w:rPr>
      <w:rFonts w:eastAsia="Times New Roman"/>
      <w:b/>
      <w:bCs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0035B"/>
    <w:pPr>
      <w:ind w:left="708"/>
    </w:pPr>
  </w:style>
  <w:style w:type="paragraph" w:styleId="stbilgi">
    <w:name w:val="header"/>
    <w:basedOn w:val="Normal"/>
    <w:link w:val="stbilgiChar"/>
    <w:uiPriority w:val="99"/>
    <w:unhideWhenUsed/>
    <w:rsid w:val="00AC73E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AC73E2"/>
    <w:rPr>
      <w:sz w:val="24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AC73E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AC73E2"/>
    <w:rPr>
      <w:sz w:val="24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C73E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C73E2"/>
    <w:rPr>
      <w:rFonts w:ascii="Tahoma" w:hAnsi="Tahoma" w:cs="Tahoma"/>
      <w:sz w:val="16"/>
      <w:szCs w:val="16"/>
      <w:lang w:eastAsia="en-US"/>
    </w:rPr>
  </w:style>
  <w:style w:type="character" w:customStyle="1" w:styleId="Balk1Char">
    <w:name w:val="Başlık 1 Char"/>
    <w:basedOn w:val="VarsaylanParagrafYazTipi"/>
    <w:link w:val="Balk1"/>
    <w:rsid w:val="00EC193E"/>
    <w:rPr>
      <w:rFonts w:eastAsia="Times New Roman"/>
      <w:b/>
      <w:bCs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unus Kasım Terzi</cp:lastModifiedBy>
  <cp:revision>2</cp:revision>
  <cp:lastPrinted>2021-02-12T07:53:00Z</cp:lastPrinted>
  <dcterms:created xsi:type="dcterms:W3CDTF">2021-10-22T10:57:00Z</dcterms:created>
  <dcterms:modified xsi:type="dcterms:W3CDTF">2021-10-22T10:57:00Z</dcterms:modified>
</cp:coreProperties>
</file>